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Gene Expression by Concentration and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entr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Gene Expr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imum Gene Expr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Gene Expr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imum Gene Expr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EV Gene Expres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bservation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CCCCCC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ctivating Factor 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CCCCCC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laceb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8:08:40Z</dcterms:created>
  <dcterms:modified xsi:type="dcterms:W3CDTF">2024-06-13T08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